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670FC438" w14:textId="354BFFA2" w:rsidR="00825BAD" w:rsidRDefault="00825BAD">
      <w:pPr>
        <w:rPr>
          <w:lang w:val="en-US"/>
        </w:rPr>
      </w:pPr>
      <w:r>
        <w:rPr>
          <w:lang w:val="en-US"/>
        </w:rPr>
        <w:br w:type="page"/>
      </w:r>
    </w:p>
    <w:p w14:paraId="3F9ABAB3" w14:textId="390A4C22" w:rsidR="00B10436" w:rsidRDefault="00B10436">
      <w:pPr>
        <w:rPr>
          <w:lang w:val="en-US"/>
        </w:rPr>
      </w:pPr>
    </w:p>
    <w:p w14:paraId="3086A8E6" w14:textId="3C470DA0" w:rsidR="007D7C68" w:rsidRDefault="007D7C68">
      <w:pPr>
        <w:rPr>
          <w:lang w:val="en-US"/>
        </w:rPr>
      </w:pPr>
    </w:p>
    <w:p w14:paraId="0CE2956F" w14:textId="4CFF5B7D" w:rsidR="008D5E17" w:rsidRDefault="008D5E17">
      <w:pPr>
        <w:rPr>
          <w:lang w:val="en-US"/>
        </w:rPr>
      </w:pPr>
    </w:p>
    <w:p w14:paraId="7B6595C9" w14:textId="5A6949B3" w:rsidR="008D5E17" w:rsidRDefault="008D5E17">
      <w:pPr>
        <w:rPr>
          <w:lang w:val="en-US"/>
        </w:rPr>
      </w:pPr>
    </w:p>
    <w:p w14:paraId="143D3BAF" w14:textId="59DA6445" w:rsidR="008D5E17" w:rsidRDefault="008D5E17">
      <w:pPr>
        <w:rPr>
          <w:lang w:val="en-US"/>
        </w:rPr>
      </w:pPr>
    </w:p>
    <w:p w14:paraId="2A459B29" w14:textId="49A8DEDF" w:rsidR="008D5E17" w:rsidRDefault="008D5E17">
      <w:pPr>
        <w:rPr>
          <w:lang w:val="en-US"/>
        </w:rPr>
      </w:pPr>
    </w:p>
    <w:p w14:paraId="6E7ADAAA" w14:textId="42620F55" w:rsidR="008D5E17" w:rsidRDefault="008D5E17">
      <w:pPr>
        <w:rPr>
          <w:lang w:val="en-US"/>
        </w:rPr>
      </w:pPr>
    </w:p>
    <w:p w14:paraId="46F2F51D" w14:textId="714208DB" w:rsidR="008D5E17" w:rsidRDefault="008D5E17">
      <w:pPr>
        <w:rPr>
          <w:lang w:val="en-US"/>
        </w:rPr>
      </w:pPr>
    </w:p>
    <w:p w14:paraId="0D5AB126" w14:textId="76EBE812" w:rsidR="008D5E17" w:rsidRDefault="008D5E17">
      <w:pPr>
        <w:rPr>
          <w:lang w:val="en-US"/>
        </w:rPr>
      </w:pPr>
    </w:p>
    <w:p w14:paraId="5332EB01" w14:textId="219393EC" w:rsidR="008D5E17" w:rsidRDefault="008D5E17">
      <w:pPr>
        <w:rPr>
          <w:lang w:val="en-US"/>
        </w:rPr>
      </w:pPr>
    </w:p>
    <w:p w14:paraId="359E8746" w14:textId="24576F32" w:rsidR="008D5E17" w:rsidRDefault="008D5E17">
      <w:pPr>
        <w:rPr>
          <w:lang w:val="en-US"/>
        </w:rPr>
      </w:pPr>
    </w:p>
    <w:p w14:paraId="49518491" w14:textId="1E4DEE14" w:rsidR="008D5E17" w:rsidRDefault="008D5E17">
      <w:pPr>
        <w:rPr>
          <w:lang w:val="en-US"/>
        </w:rPr>
      </w:pPr>
    </w:p>
    <w:p w14:paraId="2EB33BD9" w14:textId="3824DA32" w:rsidR="008D5E17" w:rsidRDefault="008D5E17">
      <w:pPr>
        <w:rPr>
          <w:lang w:val="en-US"/>
        </w:rPr>
      </w:pPr>
    </w:p>
    <w:p w14:paraId="78D389ED" w14:textId="5B1F813A" w:rsidR="008D5E17" w:rsidRDefault="008D5E17">
      <w:pPr>
        <w:rPr>
          <w:lang w:val="en-US"/>
        </w:rPr>
      </w:pPr>
    </w:p>
    <w:p w14:paraId="62AD698E" w14:textId="125C03A8" w:rsidR="008D5E17" w:rsidRDefault="008D5E17">
      <w:pPr>
        <w:rPr>
          <w:lang w:val="en-US"/>
        </w:rPr>
      </w:pPr>
    </w:p>
    <w:p w14:paraId="6F050165" w14:textId="6267B069" w:rsidR="008D5E17" w:rsidRDefault="008D5E17">
      <w:pPr>
        <w:rPr>
          <w:lang w:val="en-US"/>
        </w:rPr>
      </w:pPr>
    </w:p>
    <w:p w14:paraId="3EE79711" w14:textId="2873A5F9" w:rsidR="008D5E17" w:rsidRDefault="008D5E17">
      <w:pPr>
        <w:rPr>
          <w:lang w:val="en-US"/>
        </w:rPr>
      </w:pPr>
    </w:p>
    <w:p w14:paraId="77B30111" w14:textId="1410911D" w:rsidR="008D5E17" w:rsidRDefault="008D5E17">
      <w:pPr>
        <w:rPr>
          <w:lang w:val="en-US"/>
        </w:rPr>
      </w:pPr>
    </w:p>
    <w:p w14:paraId="5A9BBC9B" w14:textId="319AFC4B" w:rsidR="008D5E17" w:rsidRDefault="008D5E17">
      <w:pPr>
        <w:rPr>
          <w:lang w:val="en-US"/>
        </w:rPr>
      </w:pPr>
    </w:p>
    <w:p w14:paraId="21CD90F4" w14:textId="2AC8D917" w:rsidR="008D5E17" w:rsidRDefault="008D5E17">
      <w:pPr>
        <w:rPr>
          <w:lang w:val="en-US"/>
        </w:rPr>
      </w:pPr>
    </w:p>
    <w:p w14:paraId="70A559D1" w14:textId="7927DBEF" w:rsidR="008D5E17" w:rsidRPr="007D7C68" w:rsidRDefault="008D5E17">
      <w:pPr>
        <w:rPr>
          <w:lang w:val="en-US"/>
        </w:rPr>
      </w:pPr>
      <w:bookmarkStart w:id="0" w:name="_GoBack"/>
      <w:bookmarkEnd w:id="0"/>
    </w:p>
    <w:sectPr w:rsidR="008D5E17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3870039A">
          <wp:simplePos x="0" y="0"/>
          <wp:positionH relativeFrom="page">
            <wp:posOffset>9525</wp:posOffset>
          </wp:positionH>
          <wp:positionV relativeFrom="paragraph">
            <wp:posOffset>-445927</wp:posOffset>
          </wp:positionV>
          <wp:extent cx="10046970" cy="7761284"/>
          <wp:effectExtent l="0" t="0" r="0" b="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12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45B5D0AE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3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8D5E17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E95AFB-5765-4E1D-BBE4-32A9B8D7E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5</cp:revision>
  <dcterms:created xsi:type="dcterms:W3CDTF">2025-09-16T15:56:00Z</dcterms:created>
  <dcterms:modified xsi:type="dcterms:W3CDTF">2025-10-17T14:15:00Z</dcterms:modified>
</cp:coreProperties>
</file>